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257e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6c46e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6c52c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1f204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9d99aaa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ea7cfa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e64486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48b677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3:14:35Z</dcterms:created>
  <dcterms:modified xsi:type="dcterms:W3CDTF">2022-01-09T13:14:35Z</dcterms:modified>
</cp:coreProperties>
</file>